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5696A34" w14:textId="77777777" w:rsidR="00EE3E58" w:rsidRDefault="009526BB" w:rsidP="00EE3E58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E3E58">
        <w:rPr>
          <w:rFonts w:ascii="Muli" w:eastAsia="Muli" w:hAnsi="Muli" w:cs="Muli"/>
          <w:sz w:val="24"/>
          <w:szCs w:val="24"/>
        </w:rPr>
        <w:t>Java Script</w:t>
      </w: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93952A8" w14:textId="77777777" w:rsidR="00EE3E58" w:rsidRDefault="009526BB" w:rsidP="00EE3E58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E3E58">
        <w:rPr>
          <w:rFonts w:ascii="Muli" w:eastAsia="Muli" w:hAnsi="Muli" w:cs="Muli"/>
          <w:sz w:val="24"/>
          <w:szCs w:val="24"/>
        </w:rPr>
        <w:t>HTML</w:t>
      </w:r>
    </w:p>
    <w:p w14:paraId="0000001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63318638" w:rsidR="00173A24" w:rsidRDefault="00EE3E5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create a big box or to manage the code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0ABC940C" w:rsidR="00173A24" w:rsidRDefault="00EE3E58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In absolute position will remain fixed and in relative the position will change according to the device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5BF28C90" w:rsidR="00173A24" w:rsidRDefault="00EE3E5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For providing the blur effect or the </w:t>
      </w:r>
      <w:proofErr w:type="spellStart"/>
      <w:r>
        <w:rPr>
          <w:rFonts w:ascii="Muli" w:eastAsia="Muli" w:hAnsi="Muli" w:cs="Muli"/>
          <w:sz w:val="24"/>
          <w:szCs w:val="24"/>
        </w:rPr>
        <w:t>visiblity</w:t>
      </w:r>
      <w:proofErr w:type="spellEnd"/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3CBE9821" w:rsidR="00173A24" w:rsidRDefault="00EE3E5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and HTML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6DF0E8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E3E58">
        <w:rPr>
          <w:rFonts w:ascii="Muli" w:eastAsia="Muli" w:hAnsi="Muli" w:cs="Muli"/>
          <w:sz w:val="24"/>
          <w:szCs w:val="24"/>
          <w:u w:val="single"/>
        </w:rPr>
        <w:t>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694338C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</w:t>
      </w:r>
      <w:r w:rsidR="00EE3E58">
        <w:rPr>
          <w:rFonts w:ascii="Muli" w:eastAsia="Muli" w:hAnsi="Muli" w:cs="Muli"/>
          <w:sz w:val="24"/>
          <w:szCs w:val="24"/>
          <w:u w:val="single"/>
        </w:rPr>
        <w:t>import</w:t>
      </w:r>
      <w:proofErr w:type="spellEnd"/>
      <w:proofErr w:type="gramEnd"/>
      <w:r w:rsidR="00EE3E58">
        <w:rPr>
          <w:rFonts w:ascii="Muli" w:eastAsia="Muli" w:hAnsi="Muli" w:cs="Muli"/>
          <w:sz w:val="24"/>
          <w:szCs w:val="24"/>
          <w:u w:val="single"/>
        </w:rPr>
        <w:t xml:space="preserve"> expo go</w:t>
      </w:r>
    </w:p>
    <w:p w14:paraId="663DBB31" w14:textId="2F12D568" w:rsidR="00EE3E58" w:rsidRDefault="00EE3E5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Scan Q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R  code</w:t>
      </w:r>
      <w:proofErr w:type="gramEnd"/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1EA9C202" w:rsidR="00173A24" w:rsidRDefault="00EE3E5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display content on output screen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5E0B5E9A" w:rsidR="00173A24" w:rsidRDefault="00EE3E5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n the return component coding is done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53915A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E3E58">
        <w:rPr>
          <w:rFonts w:ascii="Muli" w:eastAsia="Muli" w:hAnsi="Muli" w:cs="Muli"/>
          <w:sz w:val="24"/>
          <w:szCs w:val="24"/>
          <w:u w:val="single"/>
        </w:rPr>
        <w:t>view,text,touchableOpacity</w:t>
      </w:r>
      <w:bookmarkStart w:id="0" w:name="_GoBack"/>
      <w:bookmarkEnd w:id="0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EE3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211</Words>
  <Characters>1205</Characters>
  <Application>Microsoft Office Word</Application>
  <DocSecurity>0</DocSecurity>
  <Lines>10</Lines>
  <Paragraphs>2</Paragraphs>
  <ScaleCrop>false</ScaleCrop>
  <Company/>
  <LinksUpToDate>false</LinksUpToDate>
  <CharactersWithSpaces>14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dows User</cp:lastModifiedBy>
  <cp:revision>3</cp:revision>
  <dcterms:created xsi:type="dcterms:W3CDTF">2021-01-06T05:46:00Z</dcterms:created>
  <dcterms:modified xsi:type="dcterms:W3CDTF">2022-05-21T04:04:00Z</dcterms:modified>
</cp:coreProperties>
</file>